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92cb7255-4a5c-4706-b1e2-a16fd911b517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49Z</dcterms:created>
  <dcterms:modified xsi:type="dcterms:W3CDTF">2023-09-08T19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